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2091F" w14:textId="77777777" w:rsidR="0017337B" w:rsidRDefault="0017337B" w:rsidP="0017337B">
      <w:pPr>
        <w:pStyle w:val="Heading3"/>
      </w:pPr>
      <w:bookmarkStart w:id="0" w:name="_Toc6387768"/>
      <w:bookmarkStart w:id="1" w:name="_Toc22305570"/>
      <w:bookmarkStart w:id="2" w:name="_GoBack"/>
      <w:bookmarkEnd w:id="2"/>
      <w:r w:rsidRPr="00554F0D">
        <w:t>Calendars</w:t>
      </w:r>
      <w:bookmarkEnd w:id="0"/>
      <w:bookmarkEnd w:id="1"/>
    </w:p>
    <w:p w14:paraId="2DD4C1A1" w14:textId="77777777" w:rsidR="0017337B" w:rsidRDefault="0017337B" w:rsidP="0017337B">
      <w:r>
        <w:rPr>
          <w:noProof/>
          <w:lang w:eastAsia="en-AU"/>
        </w:rPr>
        <w:drawing>
          <wp:inline distT="0" distB="0" distL="0" distR="0" wp14:anchorId="42D391C5" wp14:editId="317669ED">
            <wp:extent cx="5472937" cy="4257675"/>
            <wp:effectExtent l="0" t="0" r="0" b="0"/>
            <wp:docPr id="197" name="Picture 197" descr="Image result for calendar october 2019" title="Octo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alendar october 20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504" cy="428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50F62" w14:textId="77777777" w:rsidR="0017337B" w:rsidRDefault="0017337B" w:rsidP="0017337B">
      <w:pPr>
        <w:pStyle w:val="Numberedlist"/>
        <w:numPr>
          <w:ilvl w:val="0"/>
          <w:numId w:val="37"/>
        </w:numPr>
      </w:pPr>
      <w:r w:rsidRPr="00CC6960">
        <w:t xml:space="preserve">Sally has a doctor’s appointment on 17 </w:t>
      </w:r>
      <w:r>
        <w:t>October</w:t>
      </w:r>
      <w:r w:rsidRPr="00CC6960">
        <w:t>. Write</w:t>
      </w:r>
      <w:r>
        <w:t xml:space="preserve"> this on her calendar.</w:t>
      </w:r>
    </w:p>
    <w:p w14:paraId="00FC10E6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What day of the week is 12 </w:t>
      </w:r>
      <w:r>
        <w:t>October?</w:t>
      </w:r>
    </w:p>
    <w:p w14:paraId="6121096A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Sally plays badminton on 9 </w:t>
      </w:r>
      <w:r>
        <w:t>October</w:t>
      </w:r>
      <w:r w:rsidRPr="00CC6960">
        <w:t xml:space="preserve">. Write this on her calendar. What is the date of her next </w:t>
      </w:r>
      <w:r>
        <w:t>match two weeks later?</w:t>
      </w:r>
    </w:p>
    <w:p w14:paraId="4B731AC0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How many days in </w:t>
      </w:r>
      <w:r>
        <w:t>October?</w:t>
      </w:r>
    </w:p>
    <w:p w14:paraId="19D604A1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What day of the week is 30 </w:t>
      </w:r>
      <w:r>
        <w:t>September?</w:t>
      </w:r>
    </w:p>
    <w:p w14:paraId="427C55E7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What day of the week is 2 </w:t>
      </w:r>
      <w:r>
        <w:t>November?</w:t>
      </w:r>
    </w:p>
    <w:p w14:paraId="36F84859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How many Tuesdays in </w:t>
      </w:r>
      <w:r>
        <w:t>October?</w:t>
      </w:r>
    </w:p>
    <w:p w14:paraId="6DFC5878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How many Mondays in </w:t>
      </w:r>
      <w:r>
        <w:t>October</w:t>
      </w:r>
      <w:r w:rsidRPr="00CC6960">
        <w:t>?</w:t>
      </w:r>
    </w:p>
    <w:p w14:paraId="04DAE125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How many public holidays are there in </w:t>
      </w:r>
      <w:r>
        <w:t>October</w:t>
      </w:r>
      <w:r w:rsidRPr="00CC6960">
        <w:t xml:space="preserve"> 201</w:t>
      </w:r>
      <w:r>
        <w:t>9</w:t>
      </w:r>
      <w:r w:rsidRPr="00CC6960">
        <w:t>?</w:t>
      </w:r>
    </w:p>
    <w:p w14:paraId="5BFBEB22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Sally meets friends in the </w:t>
      </w:r>
      <w:r>
        <w:t xml:space="preserve">coffee shop </w:t>
      </w:r>
      <w:r w:rsidRPr="00CC6960">
        <w:t xml:space="preserve">on the second Thursday of every month. What date is this in </w:t>
      </w:r>
      <w:r>
        <w:t>October?</w:t>
      </w:r>
    </w:p>
    <w:p w14:paraId="6A785502" w14:textId="77777777" w:rsid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 xml:space="preserve">Sally goes to </w:t>
      </w:r>
      <w:r>
        <w:t xml:space="preserve">TAFE </w:t>
      </w:r>
      <w:r w:rsidRPr="00CC6960">
        <w:t>on Monday afternoons.</w:t>
      </w:r>
      <w:r>
        <w:t xml:space="preserve"> </w:t>
      </w:r>
      <w:r w:rsidRPr="00CC6960">
        <w:t xml:space="preserve">How many times does Sally go to </w:t>
      </w:r>
      <w:r>
        <w:t xml:space="preserve">TAFE </w:t>
      </w:r>
      <w:r w:rsidRPr="00CC6960">
        <w:t xml:space="preserve">in </w:t>
      </w:r>
      <w:r>
        <w:t>October?</w:t>
      </w:r>
    </w:p>
    <w:p w14:paraId="5AF5799A" w14:textId="0C7F0477" w:rsidR="00493120" w:rsidRPr="0017337B" w:rsidRDefault="0017337B" w:rsidP="0017337B">
      <w:pPr>
        <w:pStyle w:val="Numberedlist"/>
        <w:tabs>
          <w:tab w:val="clear" w:pos="652"/>
          <w:tab w:val="num" w:pos="397"/>
        </w:tabs>
        <w:ind w:left="397" w:hanging="397"/>
      </w:pPr>
      <w:r w:rsidRPr="00CC6960">
        <w:t>Sally promised to look after her friend’s cat for five days</w:t>
      </w:r>
      <w:r>
        <w:t>,</w:t>
      </w:r>
      <w:r w:rsidRPr="00CC6960">
        <w:t xml:space="preserve"> starting on 20 </w:t>
      </w:r>
      <w:r>
        <w:t>October</w:t>
      </w:r>
      <w:r w:rsidRPr="00CC6960">
        <w:t>. What is the last day sh</w:t>
      </w:r>
      <w:r>
        <w:t>e has to look after the cat?</w:t>
      </w:r>
    </w:p>
    <w:sectPr w:rsidR="00493120" w:rsidRPr="0017337B" w:rsidSect="008E52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3B743" w14:textId="77777777" w:rsidR="008A1235" w:rsidRDefault="008A1235">
      <w:r>
        <w:separator/>
      </w:r>
    </w:p>
    <w:p w14:paraId="637A70DC" w14:textId="77777777" w:rsidR="008A1235" w:rsidRDefault="008A1235"/>
  </w:endnote>
  <w:endnote w:type="continuationSeparator" w:id="0">
    <w:p w14:paraId="5B69DC30" w14:textId="77777777" w:rsidR="008A1235" w:rsidRDefault="008A1235">
      <w:r>
        <w:continuationSeparator/>
      </w:r>
    </w:p>
    <w:p w14:paraId="0730F76E" w14:textId="77777777" w:rsidR="008A1235" w:rsidRDefault="008A12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0035A4CE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 w:rsidR="008E525E">
      <w:t xml:space="preserve">TV Schedule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86A60A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407BB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501AE" w14:textId="77777777" w:rsidR="008A1235" w:rsidRDefault="008A1235">
      <w:r>
        <w:separator/>
      </w:r>
    </w:p>
    <w:p w14:paraId="097E584A" w14:textId="77777777" w:rsidR="008A1235" w:rsidRDefault="008A1235"/>
  </w:footnote>
  <w:footnote w:type="continuationSeparator" w:id="0">
    <w:p w14:paraId="5F9DE14E" w14:textId="77777777" w:rsidR="008A1235" w:rsidRDefault="008A1235">
      <w:r>
        <w:continuationSeparator/>
      </w:r>
    </w:p>
    <w:p w14:paraId="46D95C61" w14:textId="77777777" w:rsidR="008A1235" w:rsidRDefault="008A12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16B4DF" w14:textId="77777777" w:rsidR="00F37317" w:rsidRDefault="00F373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15F91" w14:textId="77777777" w:rsidR="00F37317" w:rsidRDefault="00F373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105B97EB" w:rsidR="00493120" w:rsidRDefault="00493120">
    <w:pPr>
      <w:pStyle w:val="Header"/>
    </w:pPr>
    <w:r w:rsidRPr="00200AD3">
      <w:t>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Tc3tLAwtLA0NDRW0lEKTi0uzszPAykwrAUATNV3P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7BB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1E03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317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E51E03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semiHidden/>
    <w:unhideWhenUsed/>
    <w:qFormat/>
    <w:rsid w:val="00A556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4816B6A-92D1-4AD9-9698-FE6B076F24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3D31FA-572E-4893-8A2E-23943CAC5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35A0B4-CE59-43CC-A462-E5E5F6DB32C5}">
  <ds:schemaRefs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4837814-B15D-4F65-8E09-D8C2A92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s</dc:title>
  <dc:subject/>
  <dc:creator>Vas Ratusau</dc:creator>
  <cp:keywords>Stage 6</cp:keywords>
  <dc:description/>
  <cp:lastModifiedBy>Vas Ratusau</cp:lastModifiedBy>
  <cp:revision>2</cp:revision>
  <dcterms:created xsi:type="dcterms:W3CDTF">2021-02-15T07:30:00Z</dcterms:created>
  <dcterms:modified xsi:type="dcterms:W3CDTF">2021-02-15T07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